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08B" w:rsidRPr="00EA22B5" w:rsidRDefault="00CA608B" w:rsidP="00CA608B">
      <w:pPr>
        <w:spacing w:line="240" w:lineRule="auto"/>
        <w:jc w:val="center"/>
        <w:rPr>
          <w:rFonts w:ascii="Stencil" w:eastAsia="Times New Roman" w:hAnsi="Stencil" w:cs="Times New Roman"/>
          <w:sz w:val="24"/>
          <w:szCs w:val="24"/>
        </w:rPr>
      </w:pPr>
      <w:proofErr w:type="gramStart"/>
      <w:r w:rsidRPr="00EA22B5">
        <w:rPr>
          <w:rFonts w:ascii="Stencil" w:eastAsia="Times New Roman" w:hAnsi="Stencil" w:cs="Arial"/>
          <w:color w:val="000000"/>
          <w:sz w:val="44"/>
          <w:szCs w:val="44"/>
        </w:rPr>
        <w:t>ST.XAVIER’S</w:t>
      </w:r>
      <w:proofErr w:type="gramEnd"/>
      <w:r w:rsidRPr="00EA22B5">
        <w:rPr>
          <w:rFonts w:ascii="Stencil" w:eastAsia="Times New Roman" w:hAnsi="Stencil" w:cs="Arial"/>
          <w:color w:val="000000"/>
          <w:sz w:val="44"/>
          <w:szCs w:val="44"/>
        </w:rPr>
        <w:t xml:space="preserve"> COLLEGE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(Affiliated to </w:t>
      </w:r>
      <w:proofErr w:type="spellStart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Tribhuvan</w:t>
      </w:r>
      <w:proofErr w:type="spellEnd"/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niversity)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>Maitighar, Kathmandu</w:t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Comic Sans MS" w:eastAsia="Times New Roman" w:hAnsi="Comic Sans MS" w:cs="Times New Roman"/>
          <w:noProof/>
          <w:color w:val="000000"/>
          <w:sz w:val="28"/>
          <w:szCs w:val="28"/>
          <w:bdr w:val="none" w:sz="0" w:space="0" w:color="auto" w:frame="1"/>
          <w:lang w:bidi="ne-NP"/>
        </w:rPr>
        <w:drawing>
          <wp:inline distT="0" distB="0" distL="0" distR="0" wp14:anchorId="7F27CE6B" wp14:editId="3526EB83">
            <wp:extent cx="1333500" cy="1562100"/>
            <wp:effectExtent l="0" t="0" r="0" b="0"/>
            <wp:docPr id="12" name="Picture 12" descr="https://lh4.googleusercontent.com/HUWu9Ht5O7EuUiQZh0jdSzHkpudZS8aHfGW_T8x_TtS2Qaxg8gPg8mzMWmrO8cpsJjYKL9Hh-KHf2I6cUcPTj5F7zsq5rTZVFpX4sbV0iTC-oY5s7hJdlJTv9KNonNQe_DzaE1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4.googleusercontent.com/HUWu9Ht5O7EuUiQZh0jdSzHkpudZS8aHfGW_T8x_TtS2Qaxg8gPg8mzMWmrO8cpsJjYKL9Hh-KHf2I6cUcPTj5F7zsq5rTZVFpX4sbV0iTC-oY5s7hJdlJTv9KNonNQe_DzaE1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08B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Default="00BB0936" w:rsidP="00CA608B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Cryptography Lab Assignment #2</w:t>
      </w: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A608B" w:rsidRPr="00EA22B5" w:rsidRDefault="00CA608B" w:rsidP="00CA608B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22B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:</w:t>
      </w:r>
    </w:p>
    <w:p w:rsidR="00CA608B" w:rsidRPr="00EA22B5" w:rsidRDefault="00BB093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deep Dahal</w:t>
      </w:r>
    </w:p>
    <w:p w:rsidR="00CA608B" w:rsidRPr="00EA22B5" w:rsidRDefault="00BB0936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017BSCIT029</w:t>
      </w:r>
    </w:p>
    <w:p w:rsidR="00CA608B" w:rsidRPr="00EA22B5" w:rsidRDefault="00CA608B" w:rsidP="00CA608B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3</w:t>
      </w:r>
      <w:r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rd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/5</w:t>
      </w:r>
      <w:r w:rsidRPr="00EA22B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22B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</w:t>
      </w:r>
    </w:p>
    <w:p w:rsidR="00CA608B" w:rsidRPr="00EA22B5" w:rsidRDefault="00CA608B" w:rsidP="00CA608B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9"/>
        <w:gridCol w:w="236"/>
      </w:tblGrid>
      <w:tr w:rsidR="00CA608B" w:rsidRPr="00EA22B5" w:rsidTr="002D5345">
        <w:trPr>
          <w:trHeight w:val="740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                                  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CA608B" w:rsidRPr="00EA22B5" w:rsidRDefault="00CA608B" w:rsidP="002D534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Pr="00EA22B5" w:rsidRDefault="00CA608B" w:rsidP="00CA6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17"/>
        <w:gridCol w:w="1383"/>
        <w:gridCol w:w="1305"/>
      </w:tblGrid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Remarks</w:t>
            </w:r>
          </w:p>
        </w:tc>
      </w:tr>
      <w:tr w:rsidR="00CA608B" w:rsidRPr="00EA22B5" w:rsidTr="002D5345">
        <w:trPr>
          <w:trHeight w:val="520"/>
          <w:jc w:val="center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Er. Anil Kumar Shah</w:t>
            </w:r>
          </w:p>
          <w:p w:rsidR="00CA608B" w:rsidRPr="00EA22B5" w:rsidRDefault="00CA608B" w:rsidP="002D534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Lecturer, Dept. of Com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uter </w:t>
            </w:r>
            <w:r w:rsidRPr="00EA22B5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cience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CA608B" w:rsidRPr="00EA22B5" w:rsidRDefault="00CA608B" w:rsidP="002D534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CA608B" w:rsidRDefault="00CA608B" w:rsidP="00CA608B">
      <w:pPr>
        <w:rPr>
          <w:rFonts w:ascii="Times New Roman" w:hAnsi="Times New Roman"/>
          <w:b/>
          <w:sz w:val="24"/>
          <w:szCs w:val="24"/>
        </w:rPr>
      </w:pPr>
    </w:p>
    <w:p w:rsidR="00CA608B" w:rsidRDefault="00CA608B">
      <w:pPr>
        <w:rPr>
          <w:b/>
          <w:bCs/>
          <w:sz w:val="28"/>
          <w:szCs w:val="28"/>
        </w:rPr>
      </w:pPr>
    </w:p>
    <w:p w:rsidR="00C7498E" w:rsidRPr="00F45202" w:rsidRDefault="00C7498E">
      <w:pPr>
        <w:rPr>
          <w:b/>
          <w:bCs/>
          <w:sz w:val="20"/>
          <w:szCs w:val="20"/>
        </w:rPr>
      </w:pPr>
      <w:r w:rsidRPr="00F45202">
        <w:rPr>
          <w:b/>
          <w:bCs/>
          <w:sz w:val="28"/>
          <w:szCs w:val="28"/>
        </w:rPr>
        <w:lastRenderedPageBreak/>
        <w:t xml:space="preserve">TITLE: WRITE A PROGRAM TO ENCRYPT AND DECRYPT A MESSAGE USING </w:t>
      </w:r>
      <w:r w:rsidR="00485F98">
        <w:rPr>
          <w:b/>
          <w:bCs/>
          <w:sz w:val="28"/>
          <w:szCs w:val="28"/>
        </w:rPr>
        <w:t>MONOALPHABETIC CIPHER</w:t>
      </w:r>
    </w:p>
    <w:p w:rsidR="00C7498E" w:rsidRDefault="001B7B3F" w:rsidP="00C7498E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ALGORITHM</w:t>
      </w:r>
    </w:p>
    <w:p w:rsidR="001B7B3F" w:rsidRDefault="001B7B3F" w:rsidP="00C7498E">
      <w:pPr>
        <w:rPr>
          <w:b/>
          <w:bCs/>
          <w:sz w:val="24"/>
          <w:szCs w:val="24"/>
        </w:rPr>
      </w:pPr>
      <w:r w:rsidRPr="001B7B3F">
        <w:rPr>
          <w:b/>
          <w:bCs/>
          <w:sz w:val="24"/>
          <w:szCs w:val="24"/>
        </w:rPr>
        <w:t>Theory</w:t>
      </w:r>
    </w:p>
    <w:p w:rsidR="00485F98" w:rsidRDefault="00485F98" w:rsidP="00C7498E">
      <w:pPr>
        <w:rPr>
          <w:b/>
          <w:bCs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t>Monoalphabetic cipher is a substitution cipher in which for a given key, the cipher alphabet for each plain alphabet is fixed throughout the encryption process.</w:t>
      </w: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fldChar w:fldCharType="begin" w:fldLock="1"/>
      </w:r>
      <w:r w:rsidR="00C43339">
        <w:rPr>
          <w:rFonts w:ascii="Arial" w:hAnsi="Arial" w:cs="Arial"/>
          <w:color w:val="000000"/>
          <w:sz w:val="23"/>
          <w:szCs w:val="23"/>
          <w:shd w:val="clear" w:color="auto" w:fill="FFFFFF"/>
        </w:rPr>
        <w:instrText>ADDIN CSL_CITATION {"citationItems":[{"id":"ITEM-1","itemData":{"URL":"https://www.tutorialspoint.com/cryptography/traditional_ciphers.htm","accessed":{"date-parts":[["2019","11","13"]]},"id":"ITEM-1","issued":{"date-parts":[["0"]]},"title":"Traditional Ciphers - Tutorialspoint","type":"webpage"},"uris":["http://www.mendeley.com/documents/?uuid=fa00a58d-2840-33a8-8506-fda56bcffea2"]}],"mendeley":{"formattedCitation":"[1]","plainTextFormattedCitation":"[1]","previouslyFormattedCitation":"[1]"},"properties":{"noteIndex":0},"schema":"https://github.com/citation-style-language/schema/raw/master/csl-citation.json"}</w:instrText>
      </w: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fldChar w:fldCharType="separate"/>
      </w:r>
      <w:r w:rsidRPr="00485F98">
        <w:rPr>
          <w:rFonts w:ascii="Arial" w:hAnsi="Arial" w:cs="Arial"/>
          <w:noProof/>
          <w:color w:val="000000"/>
          <w:sz w:val="23"/>
          <w:szCs w:val="23"/>
          <w:shd w:val="clear" w:color="auto" w:fill="FFFFFF"/>
        </w:rPr>
        <w:t>[1]</w:t>
      </w:r>
      <w:r>
        <w:rPr>
          <w:rFonts w:ascii="Arial" w:hAnsi="Arial" w:cs="Arial"/>
          <w:color w:val="000000"/>
          <w:sz w:val="23"/>
          <w:szCs w:val="23"/>
          <w:shd w:val="clear" w:color="auto" w:fill="FFFFFF"/>
        </w:rPr>
        <w:fldChar w:fldCharType="end"/>
      </w:r>
    </w:p>
    <w:p w:rsidR="001B7B3F" w:rsidRPr="001B7B3F" w:rsidRDefault="001B7B3F" w:rsidP="00C7498E">
      <w:pPr>
        <w:rPr>
          <w:rFonts w:asciiTheme="majorHAnsi" w:hAnsiTheme="majorHAnsi" w:cstheme="majorHAnsi"/>
          <w:b/>
          <w:bCs/>
        </w:rPr>
      </w:pPr>
      <w:r w:rsidRPr="001B7B3F">
        <w:rPr>
          <w:rFonts w:asciiTheme="majorHAnsi" w:hAnsiTheme="majorHAnsi" w:cstheme="majorHAnsi"/>
          <w:b/>
          <w:bCs/>
          <w:shd w:val="clear" w:color="auto" w:fill="FFFFFF"/>
        </w:rPr>
        <w:t>Procedure</w:t>
      </w:r>
    </w:p>
    <w:p w:rsidR="0045178A" w:rsidRDefault="00F45202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put the </w:t>
      </w:r>
      <w:r w:rsidR="0045178A">
        <w:rPr>
          <w:sz w:val="24"/>
          <w:szCs w:val="24"/>
        </w:rPr>
        <w:t>data to be encrypted or decrypted.</w:t>
      </w:r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terate through all the characters in the string.</w:t>
      </w:r>
    </w:p>
    <w:p w:rsidR="00CA608B" w:rsidRPr="00CA608B" w:rsidRDefault="0045178A" w:rsidP="00CA608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dd/subtract the </w:t>
      </w:r>
      <w:r w:rsidR="00485F98">
        <w:rPr>
          <w:sz w:val="24"/>
          <w:szCs w:val="24"/>
        </w:rPr>
        <w:t xml:space="preserve">randomly generated </w:t>
      </w:r>
      <w:r>
        <w:rPr>
          <w:sz w:val="24"/>
          <w:szCs w:val="24"/>
        </w:rPr>
        <w:t xml:space="preserve">value to the </w:t>
      </w:r>
      <w:r w:rsidR="00485F98">
        <w:rPr>
          <w:sz w:val="24"/>
          <w:szCs w:val="24"/>
        </w:rPr>
        <w:t xml:space="preserve">ASCII of the </w:t>
      </w:r>
      <w:r>
        <w:rPr>
          <w:sz w:val="24"/>
          <w:szCs w:val="24"/>
        </w:rPr>
        <w:t>character and mod 26 for encryption</w:t>
      </w:r>
      <w:r w:rsidR="00485F98">
        <w:rPr>
          <w:sz w:val="24"/>
          <w:szCs w:val="24"/>
        </w:rPr>
        <w:t>/decryption.</w:t>
      </w:r>
    </w:p>
    <w:p w:rsidR="0045178A" w:rsidRDefault="0045178A" w:rsidP="0045178A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Join and return the encrypted/decrypted string.</w:t>
      </w:r>
    </w:p>
    <w:p w:rsidR="0045178A" w:rsidRDefault="001B7B3F" w:rsidP="00167081">
      <w:pPr>
        <w:rPr>
          <w:b/>
          <w:bCs/>
          <w:sz w:val="28"/>
          <w:szCs w:val="28"/>
        </w:rPr>
      </w:pPr>
      <w:r w:rsidRPr="00CA608B">
        <w:rPr>
          <w:b/>
          <w:bCs/>
          <w:sz w:val="28"/>
          <w:szCs w:val="28"/>
        </w:rPr>
        <w:t>SOURCE CODE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>import sys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from random import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randint</w:t>
      </w:r>
      <w:proofErr w:type="spellEnd"/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de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encrypt(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x,key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s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=[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]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for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in x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if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)&gt;64 and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&lt;91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temp=((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-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65)+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key)%26)+65 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chr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(temp)) 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li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)&gt;96 and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&lt;123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temp=((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-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97)+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key)%26)+97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chr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temp)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li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==32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else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input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"Invalid character program terminating. Enter any key to exit"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ys.exit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rypted_text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=('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'.join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s)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lastRenderedPageBreak/>
        <w:t xml:space="preserve">    return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rypted_text</w:t>
      </w:r>
      <w:proofErr w:type="spellEnd"/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de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decrypt(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x,key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s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=[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]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for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in x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if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)&gt;64 and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&lt;91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temp=((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-65)-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key)%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26)+65 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chr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(temp)) 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li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)&gt;96 and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&lt;123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temp=((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-97)-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key)%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26)+97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chr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temp)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lif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ord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==32)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.append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i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else: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print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"Invalid character program terminating. Enter any key to exit"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        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sys.exit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rypted_text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=('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'.join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(s)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 xml:space="preserve">    return 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rypted_text</w:t>
      </w:r>
      <w:proofErr w:type="spellEnd"/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>key=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randint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1,250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>data=</w:t>
      </w: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input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"Input the data:: Only A-Z and a-z::"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Data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=encrypt(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data,key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print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"The encrypted data is:"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>print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encData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decData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=decrypt(</w:t>
      </w:r>
      <w:proofErr w:type="spellStart"/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encData,key</w:t>
      </w:r>
      <w:proofErr w:type="spellEnd"/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proofErr w:type="gramStart"/>
      <w:r w:rsidRPr="00485F98">
        <w:rPr>
          <w:rFonts w:ascii="Courier New" w:hAnsi="Courier New" w:cs="Courier New"/>
          <w:b/>
          <w:bCs/>
          <w:sz w:val="20"/>
          <w:szCs w:val="20"/>
        </w:rPr>
        <w:t>print(</w:t>
      </w:r>
      <w:proofErr w:type="gramEnd"/>
      <w:r w:rsidRPr="00485F98">
        <w:rPr>
          <w:rFonts w:ascii="Courier New" w:hAnsi="Courier New" w:cs="Courier New"/>
          <w:b/>
          <w:bCs/>
          <w:sz w:val="20"/>
          <w:szCs w:val="20"/>
        </w:rPr>
        <w:t>"The decrypted data is")</w:t>
      </w:r>
    </w:p>
    <w:p w:rsidR="00485F98" w:rsidRPr="00485F98" w:rsidRDefault="00485F98" w:rsidP="00485F98">
      <w:pPr>
        <w:rPr>
          <w:rFonts w:ascii="Courier New" w:hAnsi="Courier New" w:cs="Courier New"/>
          <w:b/>
          <w:bCs/>
          <w:sz w:val="20"/>
          <w:szCs w:val="20"/>
        </w:rPr>
      </w:pPr>
      <w:r w:rsidRPr="00485F98">
        <w:rPr>
          <w:rFonts w:ascii="Courier New" w:hAnsi="Courier New" w:cs="Courier New"/>
          <w:b/>
          <w:bCs/>
          <w:sz w:val="20"/>
          <w:szCs w:val="20"/>
        </w:rPr>
        <w:t>print(</w:t>
      </w:r>
      <w:proofErr w:type="spellStart"/>
      <w:r w:rsidRPr="00485F98">
        <w:rPr>
          <w:rFonts w:ascii="Courier New" w:hAnsi="Courier New" w:cs="Courier New"/>
          <w:b/>
          <w:bCs/>
          <w:sz w:val="20"/>
          <w:szCs w:val="20"/>
        </w:rPr>
        <w:t>decData</w:t>
      </w:r>
      <w:proofErr w:type="spellEnd"/>
      <w:r w:rsidRPr="00485F98">
        <w:rPr>
          <w:rFonts w:ascii="Courier New" w:hAnsi="Courier New" w:cs="Courier New"/>
          <w:b/>
          <w:bCs/>
          <w:sz w:val="20"/>
          <w:szCs w:val="20"/>
        </w:rPr>
        <w:t>)</w:t>
      </w:r>
    </w:p>
    <w:p w:rsidR="00CA608B" w:rsidRDefault="001B7B3F" w:rsidP="00CA608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SERVATION</w:t>
      </w:r>
    </w:p>
    <w:p w:rsidR="00CA608B" w:rsidRDefault="00485F98" w:rsidP="00CA608B">
      <w:pPr>
        <w:rPr>
          <w:b/>
          <w:bCs/>
          <w:noProof/>
          <w:sz w:val="24"/>
          <w:szCs w:val="24"/>
          <w:lang w:bidi="ne-NP"/>
        </w:rPr>
      </w:pPr>
      <w:r>
        <w:rPr>
          <w:b/>
          <w:bCs/>
          <w:noProof/>
          <w:sz w:val="24"/>
          <w:szCs w:val="24"/>
          <w:lang w:bidi="ne-NP"/>
        </w:rPr>
        <w:t>Observation 1</w:t>
      </w:r>
    </w:p>
    <w:p w:rsidR="00485F98" w:rsidRPr="00CA608B" w:rsidRDefault="00485F98" w:rsidP="00CA608B">
      <w:pPr>
        <w:rPr>
          <w:b/>
          <w:bCs/>
          <w:sz w:val="24"/>
          <w:szCs w:val="24"/>
        </w:rPr>
      </w:pPr>
      <w:r w:rsidRPr="00485F98">
        <w:rPr>
          <w:b/>
          <w:bCs/>
          <w:sz w:val="24"/>
          <w:szCs w:val="24"/>
        </w:rPr>
        <w:lastRenderedPageBreak/>
        <w:drawing>
          <wp:inline distT="0" distB="0" distL="0" distR="0" wp14:anchorId="292F8DCC" wp14:editId="651612C7">
            <wp:extent cx="5943600" cy="8483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5F98" w:rsidRDefault="00485F98" w:rsidP="00CA608B">
      <w:pPr>
        <w:rPr>
          <w:rFonts w:cstheme="minorHAnsi"/>
          <w:b/>
          <w:bCs/>
          <w:sz w:val="24"/>
          <w:szCs w:val="24"/>
        </w:rPr>
      </w:pPr>
      <w:r w:rsidRPr="00485F98">
        <w:rPr>
          <w:rFonts w:cstheme="minorHAnsi"/>
          <w:b/>
          <w:bCs/>
          <w:sz w:val="24"/>
          <w:szCs w:val="24"/>
        </w:rPr>
        <w:t>Observation 2</w:t>
      </w:r>
    </w:p>
    <w:p w:rsidR="00485F98" w:rsidRPr="00485F98" w:rsidRDefault="00485F98" w:rsidP="00CA608B">
      <w:pPr>
        <w:rPr>
          <w:rFonts w:cstheme="minorHAnsi"/>
          <w:b/>
          <w:bCs/>
          <w:sz w:val="24"/>
          <w:szCs w:val="24"/>
        </w:rPr>
      </w:pPr>
      <w:r w:rsidRPr="00485F98">
        <w:rPr>
          <w:rFonts w:cstheme="minorHAnsi"/>
          <w:b/>
          <w:bCs/>
          <w:sz w:val="24"/>
          <w:szCs w:val="24"/>
        </w:rPr>
        <w:drawing>
          <wp:inline distT="0" distB="0" distL="0" distR="0" wp14:anchorId="4EA2391A" wp14:editId="2E9A553F">
            <wp:extent cx="5943600" cy="959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608B" w:rsidRDefault="001B7B3F" w:rsidP="00CA608B">
      <w:pPr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CONCLUSION</w:t>
      </w:r>
    </w:p>
    <w:p w:rsidR="001B7B3F" w:rsidRDefault="001B7B3F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us, </w:t>
      </w:r>
      <w:r w:rsidR="00C43339">
        <w:rPr>
          <w:rFonts w:cstheme="minorHAnsi"/>
          <w:sz w:val="24"/>
          <w:szCs w:val="24"/>
        </w:rPr>
        <w:t xml:space="preserve">Monoalphabetic </w:t>
      </w:r>
      <w:r>
        <w:rPr>
          <w:rFonts w:cstheme="minorHAnsi"/>
          <w:sz w:val="24"/>
          <w:szCs w:val="24"/>
        </w:rPr>
        <w:t>Cipher was implemented in the python programming language.</w:t>
      </w:r>
    </w:p>
    <w:p w:rsidR="001B7B3F" w:rsidRPr="001B7B3F" w:rsidRDefault="001B7B3F" w:rsidP="001B7B3F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theme="minorHAnsi"/>
          <w:b/>
          <w:bCs/>
          <w:sz w:val="28"/>
          <w:szCs w:val="28"/>
        </w:rPr>
      </w:pPr>
      <w:r w:rsidRPr="001B7B3F">
        <w:rPr>
          <w:rFonts w:cstheme="minorHAnsi"/>
          <w:b/>
          <w:bCs/>
          <w:sz w:val="28"/>
          <w:szCs w:val="28"/>
        </w:rPr>
        <w:t>REFERENCE</w:t>
      </w:r>
    </w:p>
    <w:p w:rsidR="00C43339" w:rsidRPr="00C43339" w:rsidRDefault="00C43339" w:rsidP="00C43339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  <w:sz w:val="24"/>
        </w:rPr>
      </w:pPr>
      <w:r>
        <w:rPr>
          <w:rFonts w:cstheme="minorHAnsi"/>
          <w:sz w:val="24"/>
          <w:szCs w:val="24"/>
        </w:rPr>
        <w:fldChar w:fldCharType="begin" w:fldLock="1"/>
      </w:r>
      <w:r>
        <w:rPr>
          <w:rFonts w:cstheme="minorHAnsi"/>
          <w:sz w:val="24"/>
          <w:szCs w:val="24"/>
        </w:rPr>
        <w:instrText xml:space="preserve">ADDIN Mendeley Bibliography CSL_BIBLIOGRAPHY </w:instrText>
      </w:r>
      <w:r>
        <w:rPr>
          <w:rFonts w:cstheme="minorHAnsi"/>
          <w:sz w:val="24"/>
          <w:szCs w:val="24"/>
        </w:rPr>
        <w:fldChar w:fldCharType="separate"/>
      </w:r>
      <w:r w:rsidRPr="00C43339">
        <w:rPr>
          <w:rFonts w:ascii="Calibri" w:hAnsi="Calibri" w:cs="Calibri"/>
          <w:noProof/>
          <w:sz w:val="24"/>
          <w:szCs w:val="24"/>
        </w:rPr>
        <w:t>[1]</w:t>
      </w:r>
      <w:r w:rsidRPr="00C43339">
        <w:rPr>
          <w:rFonts w:ascii="Calibri" w:hAnsi="Calibri" w:cs="Calibri"/>
          <w:noProof/>
          <w:sz w:val="24"/>
          <w:szCs w:val="24"/>
        </w:rPr>
        <w:tab/>
        <w:t>“Traditional Ciphers - Tutorialspoint.” [Online]. Available: https://www.tutorialspoint.com/cryptography/traditional_ciphers.htm. [Accessed: 13-Nov-2019].</w:t>
      </w:r>
    </w:p>
    <w:p w:rsidR="001B7B3F" w:rsidRPr="001B7B3F" w:rsidRDefault="00C43339" w:rsidP="00CA608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fldChar w:fldCharType="end"/>
      </w:r>
      <w:bookmarkStart w:id="0" w:name="_GoBack"/>
      <w:bookmarkEnd w:id="0"/>
    </w:p>
    <w:sectPr w:rsidR="001B7B3F" w:rsidRPr="001B7B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23609"/>
    <w:multiLevelType w:val="hybridMultilevel"/>
    <w:tmpl w:val="6B449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ED63A9"/>
    <w:multiLevelType w:val="hybridMultilevel"/>
    <w:tmpl w:val="0FD49A12"/>
    <w:lvl w:ilvl="0" w:tplc="7A5455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27F5F4F"/>
    <w:multiLevelType w:val="multilevel"/>
    <w:tmpl w:val="EAA675A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" w15:restartNumberingAfterBreak="0">
    <w:nsid w:val="681E1DCF"/>
    <w:multiLevelType w:val="hybridMultilevel"/>
    <w:tmpl w:val="199CE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jI0MDe1sDCwsDRV0lEKTi0uzszPAykwrgUAOg+I5iwAAAA="/>
  </w:docVars>
  <w:rsids>
    <w:rsidRoot w:val="00594398"/>
    <w:rsid w:val="00167081"/>
    <w:rsid w:val="001B7B3F"/>
    <w:rsid w:val="0045178A"/>
    <w:rsid w:val="00485F98"/>
    <w:rsid w:val="00594398"/>
    <w:rsid w:val="006371E4"/>
    <w:rsid w:val="00BB0936"/>
    <w:rsid w:val="00C43339"/>
    <w:rsid w:val="00C7498E"/>
    <w:rsid w:val="00CA608B"/>
    <w:rsid w:val="00F4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25F1"/>
  <w15:chartTrackingRefBased/>
  <w15:docId w15:val="{D496A4E4-137F-4BF0-B1F7-0D5CE9C3E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9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A6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C454E-BFD2-4277-9D18-39393AD2A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6</cp:revision>
  <dcterms:created xsi:type="dcterms:W3CDTF">2019-11-10T01:14:00Z</dcterms:created>
  <dcterms:modified xsi:type="dcterms:W3CDTF">2019-11-13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ieee</vt:lpwstr>
  </property>
  <property fmtid="{D5CDD505-2E9C-101B-9397-08002B2CF9AE}" pid="4" name="Mendeley Unique User Id_1">
    <vt:lpwstr>0b5dffc2-532f-320f-b3d5-abf9b340e8b6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